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18</w:t>
      </w:r>
      <w:r>
        <w:t xml:space="preserve"> </w:t>
      </w:r>
      <w:r>
        <w:t xml:space="preserve">06:11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38434e553b846bf38c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18T06:11:44Z</dcterms:created>
  <dcterms:modified xsi:type="dcterms:W3CDTF">2022-02-18T06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18 06:11:35</vt:lpwstr>
  </property>
</Properties>
</file>